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467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630"/>
        <w:gridCol w:w="1800"/>
        <w:gridCol w:w="1620"/>
        <w:gridCol w:w="1440"/>
        <w:gridCol w:w="2520"/>
        <w:gridCol w:w="2070"/>
        <w:gridCol w:w="2610"/>
        <w:gridCol w:w="1980"/>
      </w:tblGrid>
      <w:tr w:rsidR="0060147D" w:rsidRPr="002475BC" w:rsidTr="004861F7">
        <w:trPr>
          <w:trHeight w:val="971"/>
        </w:trPr>
        <w:tc>
          <w:tcPr>
            <w:tcW w:w="630" w:type="dxa"/>
          </w:tcPr>
          <w:p w:rsidR="00ED5978" w:rsidRPr="004861F7" w:rsidRDefault="004861F7" w:rsidP="00A278F0">
            <w:pPr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24"/>
              </w:rPr>
              <w:t>S. No</w:t>
            </w:r>
          </w:p>
        </w:tc>
        <w:tc>
          <w:tcPr>
            <w:tcW w:w="1800" w:type="dxa"/>
          </w:tcPr>
          <w:p w:rsidR="00ED5978" w:rsidRPr="004861F7" w:rsidRDefault="00ED5978" w:rsidP="00A278F0">
            <w:pPr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 w:rsidRPr="004861F7">
              <w:rPr>
                <w:rFonts w:ascii="Times New Roman" w:hAnsi="Times New Roman" w:cs="Times New Roman"/>
                <w:b/>
                <w:sz w:val="32"/>
                <w:szCs w:val="24"/>
              </w:rPr>
              <w:t xml:space="preserve">Name </w:t>
            </w:r>
          </w:p>
        </w:tc>
        <w:tc>
          <w:tcPr>
            <w:tcW w:w="1620" w:type="dxa"/>
          </w:tcPr>
          <w:p w:rsidR="00ED5978" w:rsidRPr="004861F7" w:rsidRDefault="00ED5978" w:rsidP="00A278F0">
            <w:pPr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 w:rsidRPr="004861F7">
              <w:rPr>
                <w:rFonts w:ascii="Times New Roman" w:hAnsi="Times New Roman" w:cs="Times New Roman"/>
                <w:b/>
                <w:sz w:val="32"/>
                <w:szCs w:val="24"/>
              </w:rPr>
              <w:t>Father’s Name</w:t>
            </w:r>
          </w:p>
        </w:tc>
        <w:tc>
          <w:tcPr>
            <w:tcW w:w="1440" w:type="dxa"/>
          </w:tcPr>
          <w:p w:rsidR="00ED5978" w:rsidRPr="004861F7" w:rsidRDefault="00ED5978" w:rsidP="00A278F0">
            <w:pPr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 w:rsidRPr="004861F7">
              <w:rPr>
                <w:rFonts w:ascii="Times New Roman" w:hAnsi="Times New Roman" w:cs="Times New Roman"/>
                <w:b/>
                <w:sz w:val="32"/>
                <w:szCs w:val="24"/>
              </w:rPr>
              <w:t xml:space="preserve">Roll No. </w:t>
            </w:r>
          </w:p>
        </w:tc>
        <w:tc>
          <w:tcPr>
            <w:tcW w:w="2520" w:type="dxa"/>
          </w:tcPr>
          <w:p w:rsidR="00ED5978" w:rsidRPr="004861F7" w:rsidRDefault="00ED5978" w:rsidP="00A278F0">
            <w:pPr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 w:rsidRPr="004861F7">
              <w:rPr>
                <w:rFonts w:ascii="Times New Roman" w:hAnsi="Times New Roman" w:cs="Times New Roman"/>
                <w:b/>
                <w:sz w:val="32"/>
                <w:szCs w:val="24"/>
              </w:rPr>
              <w:t>Residence</w:t>
            </w:r>
          </w:p>
        </w:tc>
        <w:tc>
          <w:tcPr>
            <w:tcW w:w="2070" w:type="dxa"/>
          </w:tcPr>
          <w:p w:rsidR="00ED5978" w:rsidRPr="004861F7" w:rsidRDefault="00ED5978" w:rsidP="00A278F0">
            <w:pPr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 w:rsidRPr="004861F7">
              <w:rPr>
                <w:rFonts w:ascii="Times New Roman" w:hAnsi="Times New Roman" w:cs="Times New Roman"/>
                <w:b/>
                <w:sz w:val="32"/>
                <w:szCs w:val="24"/>
              </w:rPr>
              <w:t xml:space="preserve">Contact No. </w:t>
            </w:r>
          </w:p>
        </w:tc>
        <w:tc>
          <w:tcPr>
            <w:tcW w:w="2610" w:type="dxa"/>
          </w:tcPr>
          <w:p w:rsidR="00ED5978" w:rsidRPr="004861F7" w:rsidRDefault="00ED5978" w:rsidP="00A278F0">
            <w:pPr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 w:rsidRPr="004861F7">
              <w:rPr>
                <w:rFonts w:ascii="Times New Roman" w:hAnsi="Times New Roman" w:cs="Times New Roman"/>
                <w:b/>
                <w:sz w:val="32"/>
                <w:szCs w:val="24"/>
              </w:rPr>
              <w:t xml:space="preserve">Email </w:t>
            </w:r>
          </w:p>
        </w:tc>
        <w:tc>
          <w:tcPr>
            <w:tcW w:w="1980" w:type="dxa"/>
          </w:tcPr>
          <w:p w:rsidR="00ED5978" w:rsidRPr="004861F7" w:rsidRDefault="00ED5978" w:rsidP="00A278F0">
            <w:pPr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 w:rsidRPr="004861F7">
              <w:rPr>
                <w:rFonts w:ascii="Times New Roman" w:hAnsi="Times New Roman" w:cs="Times New Roman"/>
                <w:b/>
                <w:sz w:val="32"/>
                <w:szCs w:val="24"/>
              </w:rPr>
              <w:t>Occupation</w:t>
            </w:r>
          </w:p>
        </w:tc>
      </w:tr>
      <w:tr w:rsidR="0060147D" w:rsidRPr="002475BC" w:rsidTr="004861F7">
        <w:tc>
          <w:tcPr>
            <w:tcW w:w="630" w:type="dxa"/>
          </w:tcPr>
          <w:p w:rsidR="00ED5978" w:rsidRPr="002475BC" w:rsidRDefault="00ED5978" w:rsidP="00A278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800" w:type="dxa"/>
          </w:tcPr>
          <w:p w:rsidR="00ED5978" w:rsidRPr="002475BC" w:rsidRDefault="00ED5978" w:rsidP="00A278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isma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Malik</w:t>
            </w:r>
          </w:p>
        </w:tc>
        <w:tc>
          <w:tcPr>
            <w:tcW w:w="1620" w:type="dxa"/>
          </w:tcPr>
          <w:p w:rsidR="00ED5978" w:rsidRPr="002475BC" w:rsidRDefault="00ED5978" w:rsidP="00A278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ashir Ahmad Malik</w:t>
            </w:r>
          </w:p>
        </w:tc>
        <w:tc>
          <w:tcPr>
            <w:tcW w:w="1440" w:type="dxa"/>
          </w:tcPr>
          <w:p w:rsidR="00ED5978" w:rsidRPr="002475BC" w:rsidRDefault="00ED5978" w:rsidP="00A278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01</w:t>
            </w:r>
          </w:p>
        </w:tc>
        <w:tc>
          <w:tcPr>
            <w:tcW w:w="2520" w:type="dxa"/>
          </w:tcPr>
          <w:p w:rsidR="00ED5978" w:rsidRPr="002475BC" w:rsidRDefault="00ED5978" w:rsidP="00A278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andipora</w:t>
            </w:r>
            <w:proofErr w:type="spellEnd"/>
          </w:p>
        </w:tc>
        <w:tc>
          <w:tcPr>
            <w:tcW w:w="2070" w:type="dxa"/>
          </w:tcPr>
          <w:p w:rsidR="00ED5978" w:rsidRPr="002475BC" w:rsidRDefault="00ED5978" w:rsidP="00A278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7889400144</w:t>
            </w:r>
          </w:p>
        </w:tc>
        <w:tc>
          <w:tcPr>
            <w:tcW w:w="2610" w:type="dxa"/>
          </w:tcPr>
          <w:p w:rsidR="00ED5978" w:rsidRPr="002475BC" w:rsidRDefault="0013172E" w:rsidP="00A278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ED5978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bisma767@gmail.com</w:t>
              </w:r>
            </w:hyperlink>
          </w:p>
        </w:tc>
        <w:tc>
          <w:tcPr>
            <w:tcW w:w="1980" w:type="dxa"/>
          </w:tcPr>
          <w:p w:rsidR="00ED5978" w:rsidRPr="002475BC" w:rsidRDefault="004861F7" w:rsidP="00A278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arch Associate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Irfan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Ahmad 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Kar</w:t>
            </w:r>
            <w:proofErr w:type="spellEnd"/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Mohd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. Ashraf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Kar</w:t>
            </w:r>
            <w:proofErr w:type="spellEnd"/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02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Tral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Pulwama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682379311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karirfan008@gmail.com</w:t>
              </w:r>
            </w:hyperlink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Govt. Teacher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Firdous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Ahmad Dar</w:t>
            </w:r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Gh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Mohmad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Dar</w:t>
            </w:r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03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Wagoora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, BK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Pora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udgam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7006079695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darfirdous45@gmail.com</w:t>
              </w:r>
            </w:hyperlink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Govt. Teacher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Tanveer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Bilal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Pirzadah</w:t>
            </w:r>
            <w:proofErr w:type="spellEnd"/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Bilal Ahmad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Pirzadah</w:t>
            </w:r>
            <w:proofErr w:type="spellEnd"/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05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andipora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596350375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ztanveer@gmail.com</w:t>
              </w:r>
            </w:hyperlink>
          </w:p>
        </w:tc>
        <w:tc>
          <w:tcPr>
            <w:tcW w:w="1980" w:type="dxa"/>
          </w:tcPr>
          <w:p w:rsidR="002959FF" w:rsidRPr="002475BC" w:rsidRDefault="004861F7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arch Associate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Mohd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Hanief</w:t>
            </w:r>
            <w:proofErr w:type="spellEnd"/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2959FF" w:rsidRPr="002475BC" w:rsidRDefault="00D21D98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08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Qazigund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Ajaz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Ahmad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Teli</w:t>
            </w:r>
            <w:proofErr w:type="spellEnd"/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ashir Ahmad Teli</w:t>
            </w:r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07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Lar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Ganderbal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596191968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ijazbashir44@gmail.com</w:t>
              </w:r>
            </w:hyperlink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Finance Inspector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Zahoor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Ahmad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Wani</w:t>
            </w:r>
            <w:proofErr w:type="spellEnd"/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Ghulam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Mohammad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Wani</w:t>
            </w:r>
            <w:proofErr w:type="spellEnd"/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09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Zewan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Pantha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chowk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7006879798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zahoorahmadwani@icloud.com</w:t>
              </w:r>
            </w:hyperlink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J&amp;K Police Inspector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Zubair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Ahmad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Ahanger</w:t>
            </w:r>
            <w:proofErr w:type="spellEnd"/>
          </w:p>
        </w:tc>
        <w:tc>
          <w:tcPr>
            <w:tcW w:w="1620" w:type="dxa"/>
          </w:tcPr>
          <w:p w:rsidR="002959FF" w:rsidRPr="002475BC" w:rsidRDefault="004861F7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hu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h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hangar</w:t>
            </w:r>
            <w:proofErr w:type="spellEnd"/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10</w:t>
            </w:r>
          </w:p>
        </w:tc>
        <w:tc>
          <w:tcPr>
            <w:tcW w:w="2520" w:type="dxa"/>
          </w:tcPr>
          <w:p w:rsidR="002959FF" w:rsidRPr="002475BC" w:rsidRDefault="00121B54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wa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zar</w:t>
            </w:r>
          </w:p>
        </w:tc>
        <w:tc>
          <w:tcPr>
            <w:tcW w:w="2070" w:type="dxa"/>
          </w:tcPr>
          <w:p w:rsidR="002959FF" w:rsidRPr="002475BC" w:rsidRDefault="004861F7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82339313</w:t>
            </w:r>
          </w:p>
        </w:tc>
        <w:tc>
          <w:tcPr>
            <w:tcW w:w="2610" w:type="dxa"/>
          </w:tcPr>
          <w:p w:rsidR="002959FF" w:rsidRPr="002475BC" w:rsidRDefault="004861F7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ubairahangar@gmail.com</w:t>
            </w:r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Working in Youth and Sports Association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Sabeena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Mukhtar</w:t>
            </w:r>
            <w:proofErr w:type="spellEnd"/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Mukhtar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Ahmad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anday</w:t>
            </w:r>
            <w:proofErr w:type="spellEnd"/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7011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Lal Bazar</w:t>
            </w:r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149835474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abeenabanday@gmail.com</w:t>
              </w:r>
            </w:hyperlink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Unemployed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Muzaffar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Ahmad Rather</w:t>
            </w:r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ashir Ahmad Rather</w:t>
            </w:r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12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Kreshbal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, Noor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agh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906592648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uzaffar_8u@yahoo.com</w:t>
              </w:r>
            </w:hyperlink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usiness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Fayaz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Ahmad Dar</w:t>
            </w:r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Kh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Farooq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Ahmad Dar</w:t>
            </w:r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13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emina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906790378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5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dfayaz5u@gmail.com</w:t>
              </w:r>
            </w:hyperlink>
          </w:p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:rsidR="002959FF" w:rsidRPr="002475BC" w:rsidRDefault="003037F1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.</w:t>
            </w:r>
            <w:r w:rsidR="002959FF"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Lectur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luster University, Srinagar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Sammi Ullah Bhat</w:t>
            </w:r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Abdul Hamid Bhat</w:t>
            </w:r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14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Natipora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419005335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6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ammiullahbht47@gmail.com</w:t>
              </w:r>
            </w:hyperlink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Govt. Teacher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Misba Khurshid</w:t>
            </w:r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Khurshid Ahmad Kawoosa</w:t>
            </w:r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15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rein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Nishat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622907771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7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isbakhurshid@yahoo.com</w:t>
              </w:r>
            </w:hyperlink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JK Bank RE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Anjumul Sheir</w:t>
            </w:r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Khursheed Ahmad Shawl</w:t>
            </w:r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17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Channapora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8803980996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8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Rabiajaan72@gmail.com</w:t>
              </w:r>
            </w:hyperlink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Unemployed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Firdoos Ahmad Teli</w:t>
            </w:r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Mohammad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Sharief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Teli</w:t>
            </w:r>
            <w:proofErr w:type="spellEnd"/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18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Chadora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7780857015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9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firdoosbio86@gmail.com</w:t>
              </w:r>
            </w:hyperlink>
          </w:p>
        </w:tc>
        <w:tc>
          <w:tcPr>
            <w:tcW w:w="1980" w:type="dxa"/>
          </w:tcPr>
          <w:p w:rsidR="002959FF" w:rsidRPr="002475BC" w:rsidRDefault="004861F7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Govt. Teacher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Prince Iqbal Zargar</w:t>
            </w:r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Mohammad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Shafi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Zargar</w:t>
            </w:r>
            <w:proofErr w:type="spellEnd"/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19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Bandipora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906747605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0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iqbal34@gmail.com</w:t>
              </w:r>
            </w:hyperlink>
          </w:p>
        </w:tc>
        <w:tc>
          <w:tcPr>
            <w:tcW w:w="1980" w:type="dxa"/>
          </w:tcPr>
          <w:p w:rsidR="002959FF" w:rsidRPr="002475BC" w:rsidRDefault="00334C6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ountant Finance Department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Javeed Ahmad Lone</w:t>
            </w:r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Gh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Qadir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 Lone</w:t>
            </w:r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20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Pattan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Sopore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622713875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1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javaidlone44@gmail.com</w:t>
              </w:r>
            </w:hyperlink>
          </w:p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Govt. Teacher</w:t>
            </w:r>
          </w:p>
        </w:tc>
      </w:tr>
      <w:tr w:rsidR="0060147D" w:rsidRPr="002475BC" w:rsidTr="004861F7">
        <w:tc>
          <w:tcPr>
            <w:tcW w:w="63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8.</w:t>
            </w:r>
          </w:p>
        </w:tc>
        <w:tc>
          <w:tcPr>
            <w:tcW w:w="180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Amreena Yousuf</w:t>
            </w:r>
          </w:p>
        </w:tc>
        <w:tc>
          <w:tcPr>
            <w:tcW w:w="16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Mohd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. Yousuf Sheikh</w:t>
            </w:r>
          </w:p>
        </w:tc>
        <w:tc>
          <w:tcPr>
            <w:tcW w:w="144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47021</w:t>
            </w:r>
          </w:p>
        </w:tc>
        <w:tc>
          <w:tcPr>
            <w:tcW w:w="252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Manigam</w:t>
            </w:r>
            <w:proofErr w:type="spellEnd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Ganderbal</w:t>
            </w:r>
            <w:proofErr w:type="spellEnd"/>
          </w:p>
        </w:tc>
        <w:tc>
          <w:tcPr>
            <w:tcW w:w="207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9622542605</w:t>
            </w:r>
          </w:p>
        </w:tc>
        <w:tc>
          <w:tcPr>
            <w:tcW w:w="2610" w:type="dxa"/>
          </w:tcPr>
          <w:p w:rsidR="002959FF" w:rsidRPr="002475BC" w:rsidRDefault="0013172E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2" w:history="1">
              <w:r w:rsidR="002959FF" w:rsidRPr="002475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mreena1985@gmail.com</w:t>
              </w:r>
            </w:hyperlink>
          </w:p>
        </w:tc>
        <w:tc>
          <w:tcPr>
            <w:tcW w:w="1980" w:type="dxa"/>
          </w:tcPr>
          <w:p w:rsidR="002959FF" w:rsidRPr="002475BC" w:rsidRDefault="002959FF" w:rsidP="002959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75BC">
              <w:rPr>
                <w:rFonts w:ascii="Times New Roman" w:hAnsi="Times New Roman" w:cs="Times New Roman"/>
                <w:sz w:val="24"/>
                <w:szCs w:val="24"/>
              </w:rPr>
              <w:t>Contractual JKENVIS Information Officer-2021</w:t>
            </w:r>
          </w:p>
        </w:tc>
      </w:tr>
    </w:tbl>
    <w:p w:rsidR="00502F97" w:rsidRDefault="00502F97"/>
    <w:sectPr w:rsidR="00502F97" w:rsidSect="004861F7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5840" w:h="12240" w:orient="landscape"/>
      <w:pgMar w:top="1980" w:right="1440" w:bottom="36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172E" w:rsidRDefault="0013172E" w:rsidP="004861F7">
      <w:pPr>
        <w:spacing w:after="0" w:line="240" w:lineRule="auto"/>
      </w:pPr>
      <w:r>
        <w:separator/>
      </w:r>
    </w:p>
  </w:endnote>
  <w:endnote w:type="continuationSeparator" w:id="0">
    <w:p w:rsidR="0013172E" w:rsidRDefault="0013172E" w:rsidP="00486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61F7" w:rsidRDefault="004861F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61F7" w:rsidRDefault="004861F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61F7" w:rsidRDefault="004861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172E" w:rsidRDefault="0013172E" w:rsidP="004861F7">
      <w:pPr>
        <w:spacing w:after="0" w:line="240" w:lineRule="auto"/>
      </w:pPr>
      <w:r>
        <w:separator/>
      </w:r>
    </w:p>
  </w:footnote>
  <w:footnote w:type="continuationSeparator" w:id="0">
    <w:p w:rsidR="0013172E" w:rsidRDefault="0013172E" w:rsidP="004861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61F7" w:rsidRDefault="004861F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61F7" w:rsidRPr="00D164B9" w:rsidRDefault="004861F7" w:rsidP="004861F7">
    <w:pPr>
      <w:spacing w:after="0"/>
      <w:rPr>
        <w:rFonts w:ascii="Times New Roman" w:hAnsi="Times New Roman" w:cs="Times New Roman"/>
        <w:b/>
        <w:sz w:val="32"/>
        <w:szCs w:val="36"/>
      </w:rPr>
    </w:pPr>
    <w:r w:rsidRPr="004861F7">
      <w:rPr>
        <w:rFonts w:ascii="Times New Roman" w:hAnsi="Times New Roman" w:cs="Times New Roman"/>
        <w:b/>
        <w:noProof/>
        <w:sz w:val="44"/>
        <w:szCs w:val="36"/>
      </w:rPr>
      <w:drawing>
        <wp:anchor distT="0" distB="0" distL="114300" distR="114300" simplePos="0" relativeHeight="251659264" behindDoc="0" locked="0" layoutInCell="1" allowOverlap="1" wp14:anchorId="2523E49E" wp14:editId="6D064774">
          <wp:simplePos x="0" y="0"/>
          <wp:positionH relativeFrom="column">
            <wp:posOffset>-30997</wp:posOffset>
          </wp:positionH>
          <wp:positionV relativeFrom="paragraph">
            <wp:posOffset>-453110</wp:posOffset>
          </wp:positionV>
          <wp:extent cx="1379350" cy="1164963"/>
          <wp:effectExtent l="0" t="0" r="0" b="0"/>
          <wp:wrapNone/>
          <wp:docPr id="3" name="Picture 2" descr="logok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ku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007" cy="116636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b/>
        <w:noProof/>
        <w:sz w:val="44"/>
        <w:szCs w:val="36"/>
      </w:rPr>
      <w:t xml:space="preserve">                         </w:t>
    </w:r>
    <w:bookmarkStart w:id="0" w:name="_GoBack"/>
    <w:bookmarkEnd w:id="0"/>
    <w:r w:rsidRPr="004861F7">
      <w:rPr>
        <w:rFonts w:ascii="Times New Roman" w:hAnsi="Times New Roman" w:cs="Times New Roman"/>
        <w:b/>
        <w:noProof/>
        <w:sz w:val="44"/>
        <w:szCs w:val="36"/>
      </w:rPr>
      <w:t>DEPARTMENT OF BIORESOURCES</w:t>
    </w:r>
  </w:p>
  <w:p w:rsidR="004861F7" w:rsidRPr="004861F7" w:rsidRDefault="004861F7" w:rsidP="004861F7">
    <w:pPr>
      <w:spacing w:after="0" w:line="240" w:lineRule="auto"/>
      <w:jc w:val="center"/>
      <w:rPr>
        <w:rFonts w:ascii="Times New Roman" w:hAnsi="Times New Roman" w:cs="Times New Roman"/>
        <w:b/>
        <w:sz w:val="32"/>
        <w:szCs w:val="26"/>
      </w:rPr>
    </w:pPr>
    <w:r w:rsidRPr="004861F7">
      <w:rPr>
        <w:rFonts w:ascii="Times New Roman" w:hAnsi="Times New Roman" w:cs="Times New Roman"/>
        <w:b/>
        <w:sz w:val="32"/>
        <w:szCs w:val="26"/>
      </w:rPr>
      <w:t>UNIVERSITY OF KASHMIR, SRINAGAR</w:t>
    </w:r>
  </w:p>
  <w:p w:rsidR="004861F7" w:rsidRDefault="004861F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61F7" w:rsidRDefault="004861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TIyNTcytjQ2sjBW0lEKTi0uzszPAykwrAUAozysPCwAAAA="/>
  </w:docVars>
  <w:rsids>
    <w:rsidRoot w:val="007973A4"/>
    <w:rsid w:val="00121B54"/>
    <w:rsid w:val="0013172E"/>
    <w:rsid w:val="002475BC"/>
    <w:rsid w:val="002959FF"/>
    <w:rsid w:val="003037F1"/>
    <w:rsid w:val="00334C6F"/>
    <w:rsid w:val="00426E64"/>
    <w:rsid w:val="00484DE8"/>
    <w:rsid w:val="004861F7"/>
    <w:rsid w:val="00502F97"/>
    <w:rsid w:val="00537F3D"/>
    <w:rsid w:val="0060147D"/>
    <w:rsid w:val="006C1E79"/>
    <w:rsid w:val="00771D46"/>
    <w:rsid w:val="007973A4"/>
    <w:rsid w:val="007E564D"/>
    <w:rsid w:val="00955499"/>
    <w:rsid w:val="009B24D3"/>
    <w:rsid w:val="00BC2197"/>
    <w:rsid w:val="00D21D98"/>
    <w:rsid w:val="00ED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597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597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D597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86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1F7"/>
  </w:style>
  <w:style w:type="paragraph" w:styleId="Footer">
    <w:name w:val="footer"/>
    <w:basedOn w:val="Normal"/>
    <w:link w:val="FooterChar"/>
    <w:uiPriority w:val="99"/>
    <w:unhideWhenUsed/>
    <w:rsid w:val="00486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1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597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597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D597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86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1F7"/>
  </w:style>
  <w:style w:type="paragraph" w:styleId="Footer">
    <w:name w:val="footer"/>
    <w:basedOn w:val="Normal"/>
    <w:link w:val="FooterChar"/>
    <w:uiPriority w:val="99"/>
    <w:unhideWhenUsed/>
    <w:rsid w:val="00486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1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irfan008@gmail.com" TargetMode="External"/><Relationship Id="rId13" Type="http://schemas.openxmlformats.org/officeDocument/2006/relationships/hyperlink" Target="mailto:sabeenabanday@gmail.com" TargetMode="External"/><Relationship Id="rId18" Type="http://schemas.openxmlformats.org/officeDocument/2006/relationships/hyperlink" Target="mailto:Rabiajaan72@gmail.com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mailto:javaidlone44@gmail.com" TargetMode="External"/><Relationship Id="rId7" Type="http://schemas.openxmlformats.org/officeDocument/2006/relationships/hyperlink" Target="mailto:bisma767@gmail.com" TargetMode="External"/><Relationship Id="rId12" Type="http://schemas.openxmlformats.org/officeDocument/2006/relationships/hyperlink" Target="mailto:zahoorahmadwani@icloud.com" TargetMode="External"/><Relationship Id="rId17" Type="http://schemas.openxmlformats.org/officeDocument/2006/relationships/hyperlink" Target="mailto:misbakhurshid@yahoo.com" TargetMode="External"/><Relationship Id="rId25" Type="http://schemas.openxmlformats.org/officeDocument/2006/relationships/footer" Target="footer1.xml"/><Relationship Id="rId2" Type="http://schemas.microsoft.com/office/2007/relationships/stylesWithEffects" Target="stylesWithEffects.xml"/><Relationship Id="rId16" Type="http://schemas.openxmlformats.org/officeDocument/2006/relationships/hyperlink" Target="mailto:sammiullahbht47@gmail.com" TargetMode="External"/><Relationship Id="rId20" Type="http://schemas.openxmlformats.org/officeDocument/2006/relationships/hyperlink" Target="mailto:piqbal34@gmail.com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mailto:Aijazbashir44@gmail.com" TargetMode="External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mailto:dfayaz5u@gmail.com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mailto:pztanveer@gmail.com" TargetMode="External"/><Relationship Id="rId19" Type="http://schemas.openxmlformats.org/officeDocument/2006/relationships/hyperlink" Target="mailto:firdoosbio86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rfirdous45@gmail.com" TargetMode="External"/><Relationship Id="rId14" Type="http://schemas.openxmlformats.org/officeDocument/2006/relationships/hyperlink" Target="mailto:muzaffar_8u@yahoo.com" TargetMode="External"/><Relationship Id="rId22" Type="http://schemas.openxmlformats.org/officeDocument/2006/relationships/hyperlink" Target="mailto:amreena1985@gmail.com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yaz Ahmad</dc:creator>
  <cp:lastModifiedBy>Aisha and emaad</cp:lastModifiedBy>
  <cp:revision>2</cp:revision>
  <dcterms:created xsi:type="dcterms:W3CDTF">2020-10-29T08:45:00Z</dcterms:created>
  <dcterms:modified xsi:type="dcterms:W3CDTF">2020-10-29T08:45:00Z</dcterms:modified>
</cp:coreProperties>
</file>